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7262C94" w14:textId="77777777" w:rsidR="007D54A1" w:rsidRDefault="007D54A1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D54A1">
        <w:rPr>
          <w:rFonts w:ascii="Times New Roman" w:hAnsi="Times New Roman" w:cs="Times New Roman"/>
          <w:b/>
          <w:bCs/>
          <w:sz w:val="28"/>
          <w:szCs w:val="28"/>
          <w:u w:val="single"/>
        </w:rPr>
        <w:t>Activity- Verbs</w:t>
      </w:r>
    </w:p>
    <w:p w14:paraId="4E88F764" w14:textId="77777777" w:rsidR="007D54A1" w:rsidRPr="007D54A1" w:rsidRDefault="007D54A1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787980F" w14:textId="77777777" w:rsidR="0086790D" w:rsidRP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6790D">
        <w:rPr>
          <w:rFonts w:ascii="Times New Roman" w:hAnsi="Times New Roman" w:cs="Times New Roman"/>
          <w:b/>
          <w:bCs/>
          <w:sz w:val="28"/>
          <w:szCs w:val="28"/>
        </w:rPr>
        <w:t>Using verbs of reference</w:t>
      </w:r>
    </w:p>
    <w:p w14:paraId="27E16466" w14:textId="77777777" w:rsidR="0086790D" w:rsidRP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 w:rsidRPr="0086790D">
        <w:rPr>
          <w:rFonts w:ascii="Times New Roman" w:hAnsi="Times New Roman" w:cs="Times New Roman"/>
          <w:sz w:val="28"/>
          <w:szCs w:val="28"/>
        </w:rPr>
        <w:t xml:space="preserve">Referring verbs are used to </w:t>
      </w:r>
      <w:proofErr w:type="spellStart"/>
      <w:r w:rsidRPr="0086790D">
        <w:rPr>
          <w:rFonts w:ascii="Times New Roman" w:hAnsi="Times New Roman" w:cs="Times New Roman"/>
          <w:sz w:val="28"/>
          <w:szCs w:val="28"/>
        </w:rPr>
        <w:t>summarise</w:t>
      </w:r>
      <w:proofErr w:type="spellEnd"/>
      <w:r w:rsidRPr="0086790D">
        <w:rPr>
          <w:rFonts w:ascii="Times New Roman" w:hAnsi="Times New Roman" w:cs="Times New Roman"/>
          <w:sz w:val="28"/>
          <w:szCs w:val="28"/>
        </w:rPr>
        <w:t xml:space="preserve"> another writer’s ideas:</w:t>
      </w:r>
    </w:p>
    <w:p w14:paraId="6F203BD5" w14:textId="3CFE836C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sz w:val="28"/>
          <w:szCs w:val="28"/>
        </w:rPr>
      </w:pPr>
      <w:proofErr w:type="spellStart"/>
      <w:r w:rsidRPr="0086790D">
        <w:rPr>
          <w:rFonts w:ascii="Times New Roman" w:hAnsi="Times New Roman" w:cs="Times New Roman"/>
          <w:i/>
          <w:iCs/>
          <w:sz w:val="28"/>
          <w:szCs w:val="28"/>
        </w:rPr>
        <w:t>Previn</w:t>
      </w:r>
      <w:proofErr w:type="spellEnd"/>
      <w:r w:rsidRPr="0086790D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 xml:space="preserve">argued </w:t>
      </w:r>
      <w:r w:rsidRPr="0086790D">
        <w:rPr>
          <w:rFonts w:ascii="Times New Roman" w:hAnsi="Times New Roman" w:cs="Times New Roman"/>
          <w:i/>
          <w:iCs/>
          <w:sz w:val="28"/>
          <w:szCs w:val="28"/>
        </w:rPr>
        <w:t>that global warming was mainly caused by the</w:t>
      </w:r>
      <w:r w:rsidR="00C079B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6790D">
        <w:rPr>
          <w:rFonts w:ascii="Times New Roman" w:hAnsi="Times New Roman" w:cs="Times New Roman"/>
          <w:i/>
          <w:iCs/>
          <w:sz w:val="28"/>
          <w:szCs w:val="28"/>
        </w:rPr>
        <w:t>solar cycle.</w:t>
      </w:r>
    </w:p>
    <w:p w14:paraId="360B99B0" w14:textId="4C697FF8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sz w:val="28"/>
          <w:szCs w:val="28"/>
        </w:rPr>
      </w:pPr>
      <w:proofErr w:type="spellStart"/>
      <w:r w:rsidRPr="0086790D">
        <w:rPr>
          <w:rFonts w:ascii="Times New Roman" w:hAnsi="Times New Roman" w:cs="Times New Roman"/>
          <w:i/>
          <w:iCs/>
          <w:sz w:val="28"/>
          <w:szCs w:val="28"/>
        </w:rPr>
        <w:t>Bakewell</w:t>
      </w:r>
      <w:proofErr w:type="spellEnd"/>
      <w:r w:rsidRPr="0086790D">
        <w:rPr>
          <w:rFonts w:ascii="Times New Roman" w:hAnsi="Times New Roman" w:cs="Times New Roman"/>
          <w:i/>
          <w:iCs/>
          <w:sz w:val="28"/>
          <w:szCs w:val="28"/>
        </w:rPr>
        <w:t xml:space="preserve"> (1992) 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 xml:space="preserve">found </w:t>
      </w:r>
      <w:r w:rsidRPr="0086790D">
        <w:rPr>
          <w:rFonts w:ascii="Times New Roman" w:hAnsi="Times New Roman" w:cs="Times New Roman"/>
          <w:i/>
          <w:iCs/>
          <w:sz w:val="28"/>
          <w:szCs w:val="28"/>
        </w:rPr>
        <w:t>that most managers tended to use</w:t>
      </w:r>
      <w:r w:rsidR="00C079BC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6790D">
        <w:rPr>
          <w:rFonts w:ascii="Times New Roman" w:hAnsi="Times New Roman" w:cs="Times New Roman"/>
          <w:i/>
          <w:iCs/>
          <w:sz w:val="28"/>
          <w:szCs w:val="28"/>
        </w:rPr>
        <w:t>traditional terms . . .</w:t>
      </w:r>
    </w:p>
    <w:p w14:paraId="7613C243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6790D">
        <w:rPr>
          <w:rFonts w:ascii="Times New Roman" w:hAnsi="Times New Roman" w:cs="Times New Roman"/>
          <w:sz w:val="28"/>
          <w:szCs w:val="28"/>
        </w:rPr>
        <w:t>They may also be used to introduce a quotation.</w:t>
      </w:r>
    </w:p>
    <w:p w14:paraId="6F106F8F" w14:textId="77777777" w:rsidR="0014757F" w:rsidRPr="0086790D" w:rsidRDefault="0086790D" w:rsidP="0086790D">
      <w:pPr>
        <w:spacing w:line="360" w:lineRule="auto"/>
        <w:rPr>
          <w:rFonts w:ascii="Times New Roman" w:hAnsi="Times New Roman" w:cs="Times New Roman"/>
          <w:i/>
          <w:iCs/>
          <w:sz w:val="28"/>
          <w:szCs w:val="28"/>
        </w:rPr>
      </w:pPr>
      <w:proofErr w:type="gramStart"/>
      <w:r w:rsidRPr="0086790D">
        <w:rPr>
          <w:rFonts w:ascii="Times New Roman" w:hAnsi="Times New Roman" w:cs="Times New Roman"/>
          <w:i/>
          <w:iCs/>
          <w:sz w:val="28"/>
          <w:szCs w:val="28"/>
        </w:rPr>
        <w:t>. .</w:t>
      </w:r>
      <w:proofErr w:type="gramEnd"/>
      <w:r w:rsidRPr="0086790D">
        <w:rPr>
          <w:rFonts w:ascii="Times New Roman" w:hAnsi="Times New Roman" w:cs="Times New Roman"/>
          <w:i/>
          <w:iCs/>
          <w:sz w:val="28"/>
          <w:szCs w:val="28"/>
        </w:rPr>
        <w:t xml:space="preserve"> . as Scott 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 xml:space="preserve">observed: </w:t>
      </w:r>
      <w:r w:rsidRPr="0086790D">
        <w:rPr>
          <w:rFonts w:ascii="Times New Roman" w:hAnsi="Times New Roman" w:cs="Times New Roman"/>
          <w:i/>
          <w:iCs/>
          <w:sz w:val="28"/>
          <w:szCs w:val="28"/>
        </w:rPr>
        <w:t>‘Comment is free but facts are sacred’.</w:t>
      </w:r>
    </w:p>
    <w:p w14:paraId="6494BE74" w14:textId="77777777" w:rsidR="0086790D" w:rsidRPr="0086790D" w:rsidRDefault="0086790D" w:rsidP="0086790D">
      <w:pPr>
        <w:rPr>
          <w:rFonts w:ascii="Times New Roman" w:hAnsi="Times New Roman" w:cs="Times New Roman"/>
          <w:i/>
          <w:iCs/>
          <w:sz w:val="28"/>
          <w:szCs w:val="28"/>
        </w:rPr>
      </w:pPr>
    </w:p>
    <w:p w14:paraId="395B4B92" w14:textId="77777777" w:rsidR="0086790D" w:rsidRP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6790D">
        <w:rPr>
          <w:rFonts w:ascii="Times New Roman" w:hAnsi="Times New Roman" w:cs="Times New Roman"/>
          <w:b/>
          <w:bCs/>
          <w:sz w:val="28"/>
          <w:szCs w:val="28"/>
        </w:rPr>
        <w:t>Common referring verbs</w:t>
      </w:r>
    </w:p>
    <w:p w14:paraId="7E6EFB4C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proofErr w:type="gramStart"/>
      <w:r w:rsidRPr="0086790D">
        <w:rPr>
          <w:rFonts w:ascii="Times New Roman" w:hAnsi="Times New Roman" w:cs="Times New Roman"/>
          <w:sz w:val="28"/>
          <w:szCs w:val="28"/>
        </w:rPr>
        <w:t>Most of these verbs are followed by a noun clause beginning with ‘that’</w:t>
      </w:r>
      <w:proofErr w:type="gramEnd"/>
      <w:r w:rsidRPr="0086790D">
        <w:rPr>
          <w:rFonts w:ascii="Times New Roman" w:hAnsi="Times New Roman" w:cs="Times New Roman"/>
          <w:sz w:val="28"/>
          <w:szCs w:val="28"/>
        </w:rPr>
        <w:t>.</w:t>
      </w:r>
    </w:p>
    <w:p w14:paraId="02AB9BF5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86790D">
        <w:rPr>
          <w:rFonts w:ascii="Times New Roman" w:hAnsi="Times New Roman" w:cs="Times New Roman"/>
          <w:b/>
          <w:sz w:val="28"/>
          <w:szCs w:val="28"/>
        </w:rPr>
        <w:t>(a) The following mean that the writer is presenting a case:</w:t>
      </w:r>
    </w:p>
    <w:p w14:paraId="0C8AB789" w14:textId="0A2DA758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FF0000"/>
          <w:sz w:val="28"/>
          <w:szCs w:val="28"/>
        </w:rPr>
      </w:pPr>
      <w:proofErr w:type="gramStart"/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>argue</w:t>
      </w:r>
      <w:proofErr w:type="gramEnd"/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/ claim / consider</w:t>
      </w:r>
      <w:r w:rsidR="009330EE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>/ hypothesize / suggest / believe / think /</w:t>
      </w:r>
      <w:r w:rsidR="009330EE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>state</w:t>
      </w:r>
      <w:r w:rsidR="00982695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/</w:t>
      </w:r>
      <w:r w:rsidR="009330EE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r w:rsidR="00982695">
        <w:rPr>
          <w:rFonts w:ascii="Times New Roman" w:hAnsi="Times New Roman" w:cs="Times New Roman"/>
          <w:iCs/>
          <w:color w:val="FF0000"/>
          <w:sz w:val="28"/>
          <w:szCs w:val="28"/>
        </w:rPr>
        <w:t>propose</w:t>
      </w:r>
    </w:p>
    <w:p w14:paraId="40AFB8B8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r w:rsidRPr="0086790D">
        <w:rPr>
          <w:rFonts w:ascii="Times New Roman" w:hAnsi="Times New Roman" w:cs="Times New Roman"/>
          <w:iCs/>
          <w:sz w:val="28"/>
          <w:szCs w:val="28"/>
        </w:rPr>
        <w:t xml:space="preserve">Melville (1997) 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 xml:space="preserve">suggested </w:t>
      </w:r>
      <w:r w:rsidRPr="0086790D">
        <w:rPr>
          <w:rFonts w:ascii="Times New Roman" w:hAnsi="Times New Roman" w:cs="Times New Roman"/>
          <w:iCs/>
          <w:sz w:val="28"/>
          <w:szCs w:val="28"/>
        </w:rPr>
        <w:t>that eating raw eggs could be harmful.</w:t>
      </w:r>
    </w:p>
    <w:p w14:paraId="304E5349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</w:p>
    <w:p w14:paraId="47DDEA04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6790D">
        <w:rPr>
          <w:rFonts w:ascii="Times New Roman" w:hAnsi="Times New Roman" w:cs="Times New Roman"/>
          <w:b/>
          <w:sz w:val="28"/>
          <w:szCs w:val="28"/>
        </w:rPr>
        <w:t xml:space="preserve">(b) A second group </w:t>
      </w:r>
      <w:proofErr w:type="gramStart"/>
      <w:r w:rsidRPr="0086790D">
        <w:rPr>
          <w:rFonts w:ascii="Times New Roman" w:hAnsi="Times New Roman" w:cs="Times New Roman"/>
          <w:b/>
          <w:sz w:val="28"/>
          <w:szCs w:val="28"/>
        </w:rPr>
        <w:t>describe</w:t>
      </w:r>
      <w:proofErr w:type="gramEnd"/>
      <w:r w:rsidRPr="0086790D">
        <w:rPr>
          <w:rFonts w:ascii="Times New Roman" w:hAnsi="Times New Roman" w:cs="Times New Roman"/>
          <w:b/>
          <w:sz w:val="28"/>
          <w:szCs w:val="28"/>
        </w:rPr>
        <w:t xml:space="preserve"> a reaction to a previously stated position</w:t>
      </w:r>
      <w:r w:rsidRPr="0086790D">
        <w:rPr>
          <w:rFonts w:ascii="Times New Roman" w:hAnsi="Times New Roman" w:cs="Times New Roman"/>
          <w:sz w:val="28"/>
          <w:szCs w:val="28"/>
        </w:rPr>
        <w:t>:</w:t>
      </w:r>
    </w:p>
    <w:p w14:paraId="276774C5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FF0000"/>
          <w:sz w:val="28"/>
          <w:szCs w:val="28"/>
        </w:rPr>
      </w:pPr>
      <w:proofErr w:type="gramStart"/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>accept</w:t>
      </w:r>
      <w:proofErr w:type="gramEnd"/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/ 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admit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/ 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agree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/ 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deny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/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doubt </w:t>
      </w:r>
    </w:p>
    <w:p w14:paraId="1DB01E87" w14:textId="75185740" w:rsid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proofErr w:type="spellStart"/>
      <w:r w:rsidRPr="0086790D">
        <w:rPr>
          <w:rFonts w:ascii="Times New Roman" w:hAnsi="Times New Roman" w:cs="Times New Roman"/>
          <w:iCs/>
          <w:sz w:val="28"/>
          <w:szCs w:val="28"/>
        </w:rPr>
        <w:t>Handlesmith</w:t>
      </w:r>
      <w:proofErr w:type="spellEnd"/>
      <w:r w:rsidRPr="0086790D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 xml:space="preserve">doubts </w:t>
      </w:r>
      <w:r w:rsidRPr="0086790D">
        <w:rPr>
          <w:rFonts w:ascii="Times New Roman" w:hAnsi="Times New Roman" w:cs="Times New Roman"/>
          <w:iCs/>
          <w:sz w:val="28"/>
          <w:szCs w:val="28"/>
        </w:rPr>
        <w:t xml:space="preserve">Melville’s suggestion that eating raw </w:t>
      </w:r>
      <w:proofErr w:type="gramStart"/>
      <w:r w:rsidRPr="0086790D">
        <w:rPr>
          <w:rFonts w:ascii="Times New Roman" w:hAnsi="Times New Roman" w:cs="Times New Roman"/>
          <w:iCs/>
          <w:sz w:val="28"/>
          <w:szCs w:val="28"/>
        </w:rPr>
        <w:t>eggs.</w:t>
      </w:r>
      <w:proofErr w:type="gramEnd"/>
      <w:r w:rsidRPr="0086790D">
        <w:rPr>
          <w:rFonts w:ascii="Times New Roman" w:hAnsi="Times New Roman" w:cs="Times New Roman"/>
          <w:iCs/>
          <w:sz w:val="28"/>
          <w:szCs w:val="28"/>
        </w:rPr>
        <w:t xml:space="preserve"> . .</w:t>
      </w:r>
    </w:p>
    <w:p w14:paraId="41D8184D" w14:textId="77777777" w:rsidR="00F53EC8" w:rsidRPr="0086790D" w:rsidRDefault="00F53EC8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</w:p>
    <w:p w14:paraId="088FECA6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86790D">
        <w:rPr>
          <w:rFonts w:ascii="Times New Roman" w:hAnsi="Times New Roman" w:cs="Times New Roman"/>
          <w:b/>
          <w:sz w:val="28"/>
          <w:szCs w:val="28"/>
        </w:rPr>
        <w:t>(c) Others include:</w:t>
      </w:r>
    </w:p>
    <w:p w14:paraId="14765A59" w14:textId="77777777" w:rsid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FF0000"/>
          <w:sz w:val="28"/>
          <w:szCs w:val="28"/>
        </w:rPr>
      </w:pP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>Assume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/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conclude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/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discover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/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>explain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/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imply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/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indicate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/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maintain </w:t>
      </w:r>
    </w:p>
    <w:p w14:paraId="1B74CB18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FF0000"/>
          <w:sz w:val="28"/>
          <w:szCs w:val="28"/>
        </w:rPr>
      </w:pPr>
      <w:proofErr w:type="gramStart"/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>presume</w:t>
      </w:r>
      <w:proofErr w:type="gramEnd"/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/ 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reveal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/ </w:t>
      </w:r>
      <w:r w:rsidRPr="0086790D">
        <w:rPr>
          <w:rFonts w:ascii="Times New Roman" w:hAnsi="Times New Roman" w:cs="Times New Roman"/>
          <w:iCs/>
          <w:color w:val="FF0000"/>
          <w:sz w:val="28"/>
          <w:szCs w:val="28"/>
        </w:rPr>
        <w:t>show</w:t>
      </w:r>
    </w:p>
    <w:p w14:paraId="6AA02B7C" w14:textId="77777777" w:rsidR="0086790D" w:rsidRPr="0086790D" w:rsidRDefault="0086790D" w:rsidP="0086790D">
      <w:pPr>
        <w:spacing w:line="360" w:lineRule="auto"/>
        <w:rPr>
          <w:rFonts w:ascii="Times New Roman" w:hAnsi="Times New Roman" w:cs="Times New Roman"/>
          <w:iCs/>
          <w:sz w:val="28"/>
          <w:szCs w:val="28"/>
        </w:rPr>
      </w:pPr>
      <w:r w:rsidRPr="0086790D">
        <w:rPr>
          <w:rFonts w:ascii="Times New Roman" w:hAnsi="Times New Roman" w:cs="Times New Roman"/>
          <w:iCs/>
          <w:sz w:val="28"/>
          <w:szCs w:val="28"/>
        </w:rPr>
        <w:t xml:space="preserve">Patel (2003) 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 xml:space="preserve">assumes </w:t>
      </w:r>
      <w:r w:rsidRPr="0086790D">
        <w:rPr>
          <w:rFonts w:ascii="Times New Roman" w:hAnsi="Times New Roman" w:cs="Times New Roman"/>
          <w:iCs/>
          <w:sz w:val="28"/>
          <w:szCs w:val="28"/>
        </w:rPr>
        <w:t>that inflation will remain low.</w:t>
      </w:r>
    </w:p>
    <w:p w14:paraId="1DB13719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329B8802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13BD8AF9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6989288E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DE5AEF8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F7642B2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6E9A85D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CECE1CE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269F9CF0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54547BD4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481F4949" w14:textId="77777777" w:rsid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</w:p>
    <w:p w14:paraId="734B441E" w14:textId="77777777" w:rsidR="0086790D" w:rsidRP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</w:rPr>
      </w:pPr>
      <w:r w:rsidRPr="0086790D">
        <w:rPr>
          <w:rFonts w:ascii="Times New Roman" w:hAnsi="Times New Roman" w:cs="Times New Roman"/>
          <w:b/>
          <w:bCs/>
          <w:color w:val="000000"/>
          <w:sz w:val="28"/>
          <w:szCs w:val="28"/>
        </w:rPr>
        <w:lastRenderedPageBreak/>
        <w:t>Practice A</w:t>
      </w:r>
    </w:p>
    <w:p w14:paraId="59EEBC82" w14:textId="6EE79F77" w:rsidR="0086790D" w:rsidRDefault="00717D80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  <w:r>
        <w:rPr>
          <w:rFonts w:ascii="Times New Roman" w:hAnsi="Times New Roman" w:cs="Times New Roman"/>
          <w:color w:val="FF0000"/>
          <w:sz w:val="28"/>
          <w:szCs w:val="28"/>
        </w:rPr>
        <w:t>Fill in the blanks of the following statements</w:t>
      </w:r>
      <w:r w:rsidR="0086790D" w:rsidRPr="00982695">
        <w:rPr>
          <w:rFonts w:ascii="Times New Roman" w:hAnsi="Times New Roman" w:cs="Times New Roman"/>
          <w:color w:val="FF0000"/>
          <w:sz w:val="28"/>
          <w:szCs w:val="28"/>
        </w:rPr>
        <w:t xml:space="preserve"> to </w:t>
      </w:r>
      <w:r>
        <w:rPr>
          <w:rFonts w:ascii="Times New Roman" w:hAnsi="Times New Roman" w:cs="Times New Roman"/>
          <w:color w:val="FF0000"/>
          <w:sz w:val="28"/>
          <w:szCs w:val="28"/>
        </w:rPr>
        <w:t>match what the</w:t>
      </w:r>
      <w:r w:rsidR="0086790D" w:rsidRPr="00982695">
        <w:rPr>
          <w:rFonts w:ascii="Times New Roman" w:hAnsi="Times New Roman" w:cs="Times New Roman"/>
          <w:color w:val="FF0000"/>
          <w:sz w:val="28"/>
          <w:szCs w:val="28"/>
        </w:rPr>
        <w:t xml:space="preserve"> writers said (more</w:t>
      </w:r>
      <w:r w:rsidR="00C079BC">
        <w:rPr>
          <w:rFonts w:ascii="Times New Roman" w:hAnsi="Times New Roman" w:cs="Times New Roman"/>
          <w:color w:val="FF0000"/>
          <w:sz w:val="28"/>
          <w:szCs w:val="28"/>
        </w:rPr>
        <w:t xml:space="preserve"> </w:t>
      </w:r>
      <w:r w:rsidR="0086790D" w:rsidRPr="00982695">
        <w:rPr>
          <w:rFonts w:ascii="Times New Roman" w:hAnsi="Times New Roman" w:cs="Times New Roman"/>
          <w:color w:val="FF0000"/>
          <w:sz w:val="28"/>
          <w:szCs w:val="28"/>
        </w:rPr>
        <w:t>than one verb may be suitable). Use the past tense.</w:t>
      </w:r>
    </w:p>
    <w:p w14:paraId="36C2A9FC" w14:textId="77777777" w:rsidR="00982695" w:rsidRPr="00982695" w:rsidRDefault="00982695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8"/>
          <w:szCs w:val="28"/>
        </w:rPr>
      </w:pPr>
    </w:p>
    <w:p w14:paraId="64FFEB75" w14:textId="77777777" w:rsidR="0086790D" w:rsidRPr="00982695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  <w:r w:rsidRPr="00982695">
        <w:rPr>
          <w:rFonts w:ascii="Times New Roman" w:hAnsi="Times New Roman" w:cs="Times New Roman"/>
          <w:i/>
          <w:iCs/>
          <w:color w:val="FF0000"/>
          <w:sz w:val="28"/>
          <w:szCs w:val="28"/>
        </w:rPr>
        <w:t>Example:</w:t>
      </w:r>
    </w:p>
    <w:p w14:paraId="48F8C936" w14:textId="77777777" w:rsidR="0086790D" w:rsidRP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86790D">
        <w:rPr>
          <w:rFonts w:ascii="Times New Roman" w:hAnsi="Times New Roman" w:cs="Times New Roman"/>
          <w:i/>
          <w:iCs/>
          <w:color w:val="000000"/>
          <w:sz w:val="28"/>
          <w:szCs w:val="28"/>
        </w:rPr>
        <w:t>Z: ‘My research shows that biofuels are environmentally</w:t>
      </w:r>
    </w:p>
    <w:p w14:paraId="0B4BF111" w14:textId="77777777" w:rsidR="0086790D" w:rsidRP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proofErr w:type="gramStart"/>
      <w:r w:rsidRPr="0086790D">
        <w:rPr>
          <w:rFonts w:ascii="Times New Roman" w:hAnsi="Times New Roman" w:cs="Times New Roman"/>
          <w:i/>
          <w:iCs/>
          <w:color w:val="000000"/>
          <w:sz w:val="28"/>
          <w:szCs w:val="28"/>
        </w:rPr>
        <w:t>neutral’</w:t>
      </w:r>
      <w:proofErr w:type="gramEnd"/>
      <w:r w:rsidRPr="0086790D">
        <w:rPr>
          <w:rFonts w:ascii="Times New Roman" w:hAnsi="Times New Roman" w:cs="Times New Roman"/>
          <w:i/>
          <w:iCs/>
          <w:color w:val="000000"/>
          <w:sz w:val="28"/>
          <w:szCs w:val="28"/>
        </w:rPr>
        <w:t>.</w:t>
      </w:r>
    </w:p>
    <w:p w14:paraId="7B6BC17C" w14:textId="77777777" w:rsidR="0086790D" w:rsidRP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  <w:r w:rsidRPr="0086790D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Z </w:t>
      </w:r>
      <w:r w:rsidRPr="0086790D">
        <w:rPr>
          <w:rFonts w:ascii="Times New Roman" w:hAnsi="Times New Roman" w:cs="Times New Roman"/>
          <w:b/>
          <w:bCs/>
          <w:color w:val="000000"/>
          <w:sz w:val="28"/>
          <w:szCs w:val="28"/>
        </w:rPr>
        <w:t xml:space="preserve">claimed/ argued </w:t>
      </w:r>
      <w:r w:rsidRPr="0086790D">
        <w:rPr>
          <w:rFonts w:ascii="Times New Roman" w:hAnsi="Times New Roman" w:cs="Times New Roman"/>
          <w:i/>
          <w:iCs/>
          <w:color w:val="000000"/>
          <w:sz w:val="28"/>
          <w:szCs w:val="28"/>
        </w:rPr>
        <w:t>that biofuels were environmentally neutral.</w:t>
      </w:r>
    </w:p>
    <w:p w14:paraId="6FEAA79B" w14:textId="77777777" w:rsidR="00982695" w:rsidRDefault="00982695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</w:p>
    <w:p w14:paraId="182CE55D" w14:textId="77777777" w:rsidR="00982695" w:rsidRPr="00982695" w:rsidRDefault="0086790D" w:rsidP="002627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>A: ‘I may have made a mistake in my calculations on energy</w:t>
      </w:r>
      <w:r w:rsidR="00982695"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r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>loss’.</w:t>
      </w:r>
      <w:r w:rsidR="00982695"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</w:p>
    <w:p w14:paraId="0D67E499" w14:textId="5A413FEB" w:rsidR="0086790D" w:rsidRPr="00982695" w:rsidRDefault="00982695" w:rsidP="002627E8">
      <w:pPr>
        <w:pStyle w:val="ListParagraph"/>
        <w:autoSpaceDE w:val="0"/>
        <w:autoSpaceDN w:val="0"/>
        <w:adjustRightInd w:val="0"/>
        <w:spacing w:after="0" w:line="240" w:lineRule="auto"/>
        <w:ind w:left="735"/>
        <w:jc w:val="both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>A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  </w:t>
      </w:r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…………  </w:t>
      </w:r>
      <w:r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that </w:t>
      </w:r>
      <w:r w:rsidR="00717D80">
        <w:rPr>
          <w:rFonts w:ascii="Times New Roman" w:hAnsi="Times New Roman" w:cs="Times New Roman"/>
          <w:iCs/>
          <w:color w:val="000000"/>
          <w:sz w:val="28"/>
          <w:szCs w:val="28"/>
        </w:rPr>
        <w:t>he made a mistake in his calculation</w:t>
      </w:r>
      <w:r w:rsidR="00A76116">
        <w:rPr>
          <w:rFonts w:ascii="Times New Roman" w:hAnsi="Times New Roman" w:cs="Times New Roman"/>
          <w:iCs/>
          <w:color w:val="000000"/>
          <w:sz w:val="28"/>
          <w:szCs w:val="28"/>
        </w:rPr>
        <w:t>s</w:t>
      </w:r>
      <w:r w:rsidR="00717D80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on energy loss</w:t>
      </w:r>
    </w:p>
    <w:p w14:paraId="65B983D1" w14:textId="77777777" w:rsidR="0086790D" w:rsidRPr="0086790D" w:rsidRDefault="0086790D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FFFF"/>
          <w:sz w:val="28"/>
          <w:szCs w:val="28"/>
        </w:rPr>
      </w:pPr>
      <w:r w:rsidRPr="0086790D">
        <w:rPr>
          <w:rFonts w:ascii="Times New Roman" w:hAnsi="Times New Roman" w:cs="Times New Roman"/>
          <w:color w:val="FFFFFF"/>
          <w:sz w:val="28"/>
          <w:szCs w:val="28"/>
        </w:rPr>
        <w:t>2</w:t>
      </w:r>
      <w:r w:rsidR="00982695">
        <w:rPr>
          <w:rFonts w:ascii="Times New Roman" w:hAnsi="Times New Roman" w:cs="Times New Roman"/>
          <w:color w:val="FFFFFF"/>
          <w:sz w:val="28"/>
          <w:szCs w:val="28"/>
        </w:rPr>
        <w:t>AAA</w:t>
      </w:r>
    </w:p>
    <w:p w14:paraId="1902D8A6" w14:textId="77777777" w:rsidR="0086790D" w:rsidRPr="0086790D" w:rsidRDefault="00982695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86790D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r w:rsidR="002627E8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   </w:t>
      </w:r>
      <w:r w:rsidR="0086790D" w:rsidRPr="0086790D">
        <w:rPr>
          <w:rFonts w:ascii="Times New Roman" w:hAnsi="Times New Roman" w:cs="Times New Roman"/>
          <w:iCs/>
          <w:color w:val="000000"/>
          <w:sz w:val="28"/>
          <w:szCs w:val="28"/>
        </w:rPr>
        <w:t>(b) B: ‘I did not say that women make better doctors than men’.</w:t>
      </w:r>
    </w:p>
    <w:p w14:paraId="1D3E051D" w14:textId="77777777" w:rsidR="008F535D" w:rsidRDefault="00982695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color w:val="000000"/>
          <w:sz w:val="28"/>
          <w:szCs w:val="28"/>
        </w:rPr>
      </w:pP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      </w:t>
      </w:r>
      <w:r w:rsidR="002627E8"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     </w:t>
      </w:r>
      <w:proofErr w:type="gramStart"/>
      <w:r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>B</w:t>
      </w:r>
      <w:r>
        <w:rPr>
          <w:rFonts w:ascii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>…………..</w:t>
      </w:r>
      <w:proofErr w:type="gramEnd"/>
      <w:r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</w:t>
      </w:r>
      <w:proofErr w:type="gramStart"/>
      <w:r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>that</w:t>
      </w:r>
      <w:proofErr w:type="gramEnd"/>
      <w:r w:rsidRPr="00982695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he said women make better doctors than men</w:t>
      </w:r>
    </w:p>
    <w:p w14:paraId="6F56F4D6" w14:textId="77777777" w:rsidR="00982695" w:rsidRDefault="00982695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color w:val="000000"/>
          <w:sz w:val="28"/>
          <w:szCs w:val="28"/>
        </w:rPr>
      </w:pPr>
    </w:p>
    <w:p w14:paraId="75FBA4A2" w14:textId="77777777" w:rsidR="0086790D" w:rsidRPr="00982695" w:rsidRDefault="0086790D" w:rsidP="002627E8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982695">
        <w:rPr>
          <w:rFonts w:ascii="Times New Roman" w:hAnsi="Times New Roman" w:cs="Times New Roman"/>
          <w:iCs/>
          <w:sz w:val="28"/>
          <w:szCs w:val="28"/>
        </w:rPr>
        <w:t>C: ‘Small firms are more dynamic than large ones’.</w:t>
      </w:r>
    </w:p>
    <w:p w14:paraId="51E7D476" w14:textId="77777777" w:rsidR="00982695" w:rsidRPr="00982695" w:rsidRDefault="00982695" w:rsidP="002627E8">
      <w:pPr>
        <w:pStyle w:val="ListParagraph"/>
        <w:autoSpaceDE w:val="0"/>
        <w:autoSpaceDN w:val="0"/>
        <w:adjustRightInd w:val="0"/>
        <w:spacing w:after="0" w:line="240" w:lineRule="auto"/>
        <w:ind w:left="735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C </w:t>
      </w:r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>……………</w:t>
      </w:r>
      <w:r w:rsidRPr="00982695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 w:val="28"/>
          <w:szCs w:val="28"/>
        </w:rPr>
        <w:t>that small firms are more dynamic than large ones</w:t>
      </w:r>
    </w:p>
    <w:p w14:paraId="45CE8537" w14:textId="77777777" w:rsidR="008F535D" w:rsidRDefault="008F535D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</w:p>
    <w:p w14:paraId="1ED95A5C" w14:textId="77777777" w:rsidR="0086790D" w:rsidRDefault="002627E8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   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(d) D: ‘I support C’s views on small firms’.</w:t>
      </w:r>
    </w:p>
    <w:p w14:paraId="136C4AED" w14:textId="77777777" w:rsidR="00982695" w:rsidRPr="0086790D" w:rsidRDefault="00982695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</w:t>
      </w:r>
      <w:r w:rsidR="002627E8">
        <w:rPr>
          <w:rFonts w:ascii="Times New Roman" w:hAnsi="Times New Roman" w:cs="Times New Roman"/>
          <w:iCs/>
          <w:sz w:val="28"/>
          <w:szCs w:val="28"/>
        </w:rPr>
        <w:t xml:space="preserve">          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proofErr w:type="gramStart"/>
      <w:r>
        <w:rPr>
          <w:rFonts w:ascii="Times New Roman" w:hAnsi="Times New Roman" w:cs="Times New Roman"/>
          <w:iCs/>
          <w:sz w:val="28"/>
          <w:szCs w:val="28"/>
        </w:rPr>
        <w:t xml:space="preserve">D </w:t>
      </w:r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>…………….</w:t>
      </w:r>
      <w:proofErr w:type="gramEnd"/>
      <w:r w:rsidRPr="00982695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 w:val="28"/>
          <w:szCs w:val="28"/>
        </w:rPr>
        <w:t>C’s views on small firms</w:t>
      </w:r>
    </w:p>
    <w:p w14:paraId="3C830EDC" w14:textId="77777777" w:rsidR="0086790D" w:rsidRPr="0086790D" w:rsidRDefault="0086790D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</w:p>
    <w:p w14:paraId="0ADDE092" w14:textId="77777777" w:rsidR="0086790D" w:rsidRDefault="002627E8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  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(e) E: ‘I’m not sure, but most people probably work to earn</w:t>
      </w:r>
      <w:r w:rsidR="008F535D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money’.</w:t>
      </w:r>
    </w:p>
    <w:p w14:paraId="7CFD01EC" w14:textId="77777777" w:rsidR="00982695" w:rsidRPr="0086790D" w:rsidRDefault="00982695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      E </w:t>
      </w:r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………  </w:t>
      </w:r>
      <w:r>
        <w:rPr>
          <w:rFonts w:ascii="Times New Roman" w:hAnsi="Times New Roman" w:cs="Times New Roman"/>
          <w:iCs/>
          <w:sz w:val="28"/>
          <w:szCs w:val="28"/>
        </w:rPr>
        <w:t>that</w:t>
      </w:r>
      <w:r w:rsidR="00E5537B">
        <w:rPr>
          <w:rFonts w:ascii="Times New Roman" w:hAnsi="Times New Roman" w:cs="Times New Roman"/>
          <w:iCs/>
          <w:sz w:val="28"/>
          <w:szCs w:val="28"/>
        </w:rPr>
        <w:t xml:space="preserve"> most people work to earn money</w:t>
      </w:r>
    </w:p>
    <w:p w14:paraId="113FC67B" w14:textId="77777777" w:rsidR="0086790D" w:rsidRPr="0086790D" w:rsidRDefault="0086790D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FFFF"/>
          <w:sz w:val="28"/>
          <w:szCs w:val="28"/>
        </w:rPr>
      </w:pPr>
      <w:r w:rsidRPr="0086790D">
        <w:rPr>
          <w:rFonts w:ascii="Times New Roman" w:hAnsi="Times New Roman" w:cs="Times New Roman"/>
          <w:color w:val="FFFFFF"/>
          <w:sz w:val="28"/>
          <w:szCs w:val="28"/>
        </w:rPr>
        <w:t>48</w:t>
      </w:r>
    </w:p>
    <w:p w14:paraId="56AE0704" w14:textId="77777777" w:rsidR="0086790D" w:rsidRDefault="002627E8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color w:val="FFFFFF"/>
          <w:sz w:val="28"/>
          <w:szCs w:val="28"/>
        </w:rPr>
        <w:t xml:space="preserve">      </w:t>
      </w:r>
      <w:r w:rsidR="0086790D" w:rsidRPr="0086790D">
        <w:rPr>
          <w:rFonts w:ascii="Times New Roman" w:hAnsi="Times New Roman" w:cs="Times New Roman"/>
          <w:color w:val="FFFFFF"/>
          <w:sz w:val="28"/>
          <w:szCs w:val="28"/>
        </w:rPr>
        <w:t>9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(f) F: ‘After much research, I’ve found that allergies are becoming</w:t>
      </w:r>
      <w:r w:rsidR="008F535D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 xml:space="preserve">more </w:t>
      </w:r>
      <w:r w:rsidR="008F535D">
        <w:rPr>
          <w:rFonts w:ascii="Times New Roman" w:hAnsi="Times New Roman" w:cs="Times New Roman"/>
          <w:iCs/>
          <w:sz w:val="28"/>
          <w:szCs w:val="28"/>
        </w:rPr>
        <w:t>c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ommon’.</w:t>
      </w:r>
    </w:p>
    <w:p w14:paraId="6D501657" w14:textId="77777777" w:rsidR="002627E8" w:rsidRDefault="00E5537B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    </w:t>
      </w:r>
      <w:proofErr w:type="gramStart"/>
      <w:r>
        <w:rPr>
          <w:rFonts w:ascii="Times New Roman" w:hAnsi="Times New Roman" w:cs="Times New Roman"/>
          <w:iCs/>
          <w:sz w:val="28"/>
          <w:szCs w:val="28"/>
        </w:rPr>
        <w:t xml:space="preserve">F </w:t>
      </w:r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…………….</w:t>
      </w:r>
      <w:r w:rsidRPr="00E5537B">
        <w:rPr>
          <w:rFonts w:ascii="Times New Roman" w:hAnsi="Times New Roman" w:cs="Times New Roman"/>
          <w:iCs/>
          <w:sz w:val="28"/>
          <w:szCs w:val="28"/>
        </w:rPr>
        <w:t>that</w:t>
      </w:r>
      <w:proofErr w:type="gramEnd"/>
      <w:r w:rsidRPr="00E5537B">
        <w:rPr>
          <w:rFonts w:ascii="Times New Roman" w:hAnsi="Times New Roman" w:cs="Times New Roman"/>
          <w:iCs/>
          <w:sz w:val="28"/>
          <w:szCs w:val="28"/>
        </w:rPr>
        <w:t xml:space="preserve"> after much research he found allergies becoming </w:t>
      </w:r>
    </w:p>
    <w:p w14:paraId="34760B68" w14:textId="77777777" w:rsidR="00982695" w:rsidRPr="00E5537B" w:rsidRDefault="002627E8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    </w:t>
      </w:r>
      <w:proofErr w:type="gramStart"/>
      <w:r w:rsidR="00E5537B" w:rsidRPr="00E5537B">
        <w:rPr>
          <w:rFonts w:ascii="Times New Roman" w:hAnsi="Times New Roman" w:cs="Times New Roman"/>
          <w:iCs/>
          <w:sz w:val="28"/>
          <w:szCs w:val="28"/>
        </w:rPr>
        <w:t>more</w:t>
      </w:r>
      <w:proofErr w:type="gramEnd"/>
      <w:r w:rsidR="00E5537B" w:rsidRPr="00E5537B">
        <w:rPr>
          <w:rFonts w:ascii="Times New Roman" w:hAnsi="Times New Roman" w:cs="Times New Roman"/>
          <w:iCs/>
          <w:sz w:val="28"/>
          <w:szCs w:val="28"/>
        </w:rPr>
        <w:t xml:space="preserve"> common</w:t>
      </w:r>
    </w:p>
    <w:p w14:paraId="2FA05BBD" w14:textId="77777777" w:rsidR="002E3072" w:rsidRPr="0086790D" w:rsidRDefault="002E3072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35EC3C06" w14:textId="77777777" w:rsidR="0086790D" w:rsidRDefault="008F535D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 w:rsidRPr="0086790D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2627E8">
        <w:rPr>
          <w:rFonts w:ascii="Times New Roman" w:hAnsi="Times New Roman" w:cs="Times New Roman"/>
          <w:iCs/>
          <w:sz w:val="28"/>
          <w:szCs w:val="28"/>
        </w:rPr>
        <w:t xml:space="preserve">       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(g) G: ‘I think it unlikely that electric cars will replace conventional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ones’.</w:t>
      </w:r>
    </w:p>
    <w:p w14:paraId="42C78E44" w14:textId="77777777" w:rsidR="00982695" w:rsidRPr="0086790D" w:rsidRDefault="00982695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  </w:t>
      </w:r>
      <w:proofErr w:type="gramStart"/>
      <w:r>
        <w:rPr>
          <w:rFonts w:ascii="Times New Roman" w:hAnsi="Times New Roman" w:cs="Times New Roman"/>
          <w:iCs/>
          <w:sz w:val="28"/>
          <w:szCs w:val="28"/>
        </w:rPr>
        <w:t xml:space="preserve">G </w:t>
      </w:r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>…………….</w:t>
      </w:r>
      <w:proofErr w:type="gramEnd"/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proofErr w:type="gramStart"/>
      <w:r w:rsidR="00E5537B">
        <w:rPr>
          <w:rFonts w:ascii="Times New Roman" w:hAnsi="Times New Roman" w:cs="Times New Roman"/>
          <w:iCs/>
          <w:sz w:val="28"/>
          <w:szCs w:val="28"/>
        </w:rPr>
        <w:t>that</w:t>
      </w:r>
      <w:proofErr w:type="gramEnd"/>
      <w:r w:rsidR="00E5537B">
        <w:rPr>
          <w:rFonts w:ascii="Times New Roman" w:hAnsi="Times New Roman" w:cs="Times New Roman"/>
          <w:iCs/>
          <w:sz w:val="28"/>
          <w:szCs w:val="28"/>
        </w:rPr>
        <w:t xml:space="preserve"> electric cars will replace conventional ones</w:t>
      </w:r>
    </w:p>
    <w:p w14:paraId="7CA9A99B" w14:textId="77777777" w:rsidR="002E3072" w:rsidRDefault="002E3072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/>
          <w:iCs/>
          <w:sz w:val="28"/>
          <w:szCs w:val="28"/>
        </w:rPr>
      </w:pPr>
    </w:p>
    <w:p w14:paraId="13DC9686" w14:textId="77777777" w:rsidR="0086790D" w:rsidRDefault="002627E8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(h) H: ‘Somebody should investigate the reasons for the increase</w:t>
      </w:r>
      <w:r w:rsidR="002E3072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6790D" w:rsidRPr="0086790D">
        <w:rPr>
          <w:rFonts w:ascii="Times New Roman" w:hAnsi="Times New Roman" w:cs="Times New Roman"/>
          <w:iCs/>
          <w:sz w:val="28"/>
          <w:szCs w:val="28"/>
        </w:rPr>
        <w:t>in winter storms’.</w:t>
      </w:r>
    </w:p>
    <w:p w14:paraId="108745DC" w14:textId="77777777" w:rsidR="002627E8" w:rsidRDefault="00982695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</w:t>
      </w:r>
      <w:proofErr w:type="gramStart"/>
      <w:r>
        <w:rPr>
          <w:rFonts w:ascii="Times New Roman" w:hAnsi="Times New Roman" w:cs="Times New Roman"/>
          <w:iCs/>
          <w:sz w:val="28"/>
          <w:szCs w:val="28"/>
        </w:rPr>
        <w:t xml:space="preserve">H  </w:t>
      </w:r>
      <w:r w:rsidR="00717D80">
        <w:rPr>
          <w:rFonts w:ascii="Times New Roman" w:hAnsi="Times New Roman" w:cs="Times New Roman"/>
          <w:iCs/>
          <w:sz w:val="28"/>
          <w:szCs w:val="28"/>
        </w:rPr>
        <w:t>………….</w:t>
      </w:r>
      <w:proofErr w:type="gramEnd"/>
      <w:r w:rsidR="00717D80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5537B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proofErr w:type="gramStart"/>
      <w:r w:rsidR="00E5537B" w:rsidRPr="00E5537B">
        <w:rPr>
          <w:rFonts w:ascii="Times New Roman" w:hAnsi="Times New Roman" w:cs="Times New Roman"/>
          <w:iCs/>
          <w:sz w:val="28"/>
          <w:szCs w:val="28"/>
        </w:rPr>
        <w:t>that</w:t>
      </w:r>
      <w:proofErr w:type="gramEnd"/>
      <w:r w:rsidR="00E5537B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r w:rsidR="00E5537B">
        <w:rPr>
          <w:rFonts w:ascii="Times New Roman" w:hAnsi="Times New Roman" w:cs="Times New Roman"/>
          <w:iCs/>
          <w:sz w:val="28"/>
          <w:szCs w:val="28"/>
        </w:rPr>
        <w:t>s</w:t>
      </w:r>
      <w:r w:rsidR="00E5537B" w:rsidRPr="0086790D">
        <w:rPr>
          <w:rFonts w:ascii="Times New Roman" w:hAnsi="Times New Roman" w:cs="Times New Roman"/>
          <w:iCs/>
          <w:sz w:val="28"/>
          <w:szCs w:val="28"/>
        </w:rPr>
        <w:t>omebody should investigate the reasons for the increase</w:t>
      </w:r>
      <w:r w:rsidR="00E5537B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5537B" w:rsidRPr="0086790D">
        <w:rPr>
          <w:rFonts w:ascii="Times New Roman" w:hAnsi="Times New Roman" w:cs="Times New Roman"/>
          <w:iCs/>
          <w:sz w:val="28"/>
          <w:szCs w:val="28"/>
        </w:rPr>
        <w:t xml:space="preserve">in </w:t>
      </w:r>
    </w:p>
    <w:p w14:paraId="308FBEB9" w14:textId="77777777" w:rsidR="00982695" w:rsidRPr="0086790D" w:rsidRDefault="002627E8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 </w:t>
      </w:r>
      <w:proofErr w:type="gramStart"/>
      <w:r w:rsidR="00E5537B" w:rsidRPr="0086790D">
        <w:rPr>
          <w:rFonts w:ascii="Times New Roman" w:hAnsi="Times New Roman" w:cs="Times New Roman"/>
          <w:iCs/>
          <w:sz w:val="28"/>
          <w:szCs w:val="28"/>
        </w:rPr>
        <w:t>winter</w:t>
      </w:r>
      <w:proofErr w:type="gramEnd"/>
      <w:r w:rsidR="00E5537B" w:rsidRPr="0086790D">
        <w:rPr>
          <w:rFonts w:ascii="Times New Roman" w:hAnsi="Times New Roman" w:cs="Times New Roman"/>
          <w:iCs/>
          <w:sz w:val="28"/>
          <w:szCs w:val="28"/>
        </w:rPr>
        <w:t xml:space="preserve"> </w:t>
      </w:r>
      <w:r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E5537B" w:rsidRPr="0086790D">
        <w:rPr>
          <w:rFonts w:ascii="Times New Roman" w:hAnsi="Times New Roman" w:cs="Times New Roman"/>
          <w:iCs/>
          <w:sz w:val="28"/>
          <w:szCs w:val="28"/>
        </w:rPr>
        <w:t>storms’</w:t>
      </w:r>
    </w:p>
    <w:p w14:paraId="159482B8" w14:textId="77777777" w:rsidR="002E3072" w:rsidRDefault="002E3072" w:rsidP="002627E8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7D679991" w14:textId="45BC5591" w:rsidR="0086790D" w:rsidRPr="00982695" w:rsidRDefault="002702D6" w:rsidP="002627E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>X</w:t>
      </w:r>
      <w:r w:rsidR="0086790D" w:rsidRPr="00982695">
        <w:rPr>
          <w:rFonts w:ascii="Times New Roman" w:hAnsi="Times New Roman" w:cs="Times New Roman"/>
          <w:iCs/>
          <w:sz w:val="28"/>
          <w:szCs w:val="28"/>
        </w:rPr>
        <w:t>: ‘There may be a link between crime and sunspot activity’.</w:t>
      </w:r>
    </w:p>
    <w:p w14:paraId="0A7B4FE2" w14:textId="4FFA529B" w:rsidR="00717D80" w:rsidRPr="00717D80" w:rsidRDefault="002702D6" w:rsidP="002627E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  <w:proofErr w:type="gramStart"/>
      <w:r>
        <w:rPr>
          <w:rFonts w:ascii="Times New Roman" w:hAnsi="Times New Roman" w:cs="Times New Roman"/>
          <w:iCs/>
          <w:sz w:val="28"/>
          <w:szCs w:val="28"/>
        </w:rPr>
        <w:t>X</w:t>
      </w:r>
      <w:r w:rsidR="00982695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>………………..</w:t>
      </w:r>
      <w:proofErr w:type="gramEnd"/>
      <w:r w:rsidR="00717D80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proofErr w:type="gramStart"/>
      <w:r w:rsidR="00717D80" w:rsidRPr="00717D80">
        <w:rPr>
          <w:rFonts w:ascii="Times New Roman" w:hAnsi="Times New Roman" w:cs="Times New Roman"/>
          <w:iCs/>
          <w:sz w:val="28"/>
          <w:szCs w:val="28"/>
        </w:rPr>
        <w:t>that</w:t>
      </w:r>
      <w:proofErr w:type="gramEnd"/>
      <w:r w:rsidR="00717D80" w:rsidRPr="00717D80">
        <w:rPr>
          <w:rFonts w:ascii="Times New Roman" w:hAnsi="Times New Roman" w:cs="Times New Roman"/>
          <w:iCs/>
          <w:sz w:val="28"/>
          <w:szCs w:val="28"/>
        </w:rPr>
        <w:t xml:space="preserve"> there may be </w:t>
      </w:r>
      <w:r>
        <w:rPr>
          <w:rFonts w:ascii="Times New Roman" w:hAnsi="Times New Roman" w:cs="Times New Roman"/>
          <w:iCs/>
          <w:sz w:val="28"/>
          <w:szCs w:val="28"/>
        </w:rPr>
        <w:t xml:space="preserve">a link </w:t>
      </w:r>
      <w:r w:rsidR="00717D80" w:rsidRPr="00717D80">
        <w:rPr>
          <w:rFonts w:ascii="Times New Roman" w:hAnsi="Times New Roman" w:cs="Times New Roman"/>
          <w:iCs/>
          <w:sz w:val="28"/>
          <w:szCs w:val="28"/>
        </w:rPr>
        <w:t>between crime and sunspot activity’.</w:t>
      </w:r>
    </w:p>
    <w:p w14:paraId="37B43C7C" w14:textId="77777777" w:rsidR="002E3072" w:rsidRPr="00717D80" w:rsidRDefault="002E3072" w:rsidP="002627E8">
      <w:pPr>
        <w:pStyle w:val="ListParagraph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18814168" w14:textId="77777777" w:rsidR="002E3072" w:rsidRDefault="002E3072" w:rsidP="002627E8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iCs/>
          <w:sz w:val="28"/>
          <w:szCs w:val="28"/>
        </w:rPr>
      </w:pPr>
    </w:p>
    <w:p w14:paraId="31B6FCE3" w14:textId="77777777" w:rsidR="002E3072" w:rsidRDefault="002E3072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</w:p>
    <w:p w14:paraId="54105C97" w14:textId="77777777" w:rsidR="002E3072" w:rsidRDefault="002E3072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</w:p>
    <w:p w14:paraId="1C1D13C1" w14:textId="46DD88EC" w:rsidR="002702D6" w:rsidRDefault="002702D6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FFFF"/>
          <w:sz w:val="28"/>
          <w:szCs w:val="28"/>
        </w:rPr>
      </w:pPr>
    </w:p>
    <w:p w14:paraId="5D60E468" w14:textId="77777777" w:rsidR="002702D6" w:rsidRDefault="002702D6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FFFF"/>
          <w:sz w:val="28"/>
          <w:szCs w:val="28"/>
        </w:rPr>
      </w:pPr>
    </w:p>
    <w:p w14:paraId="40FF1E78" w14:textId="228B8458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6790D">
        <w:rPr>
          <w:rFonts w:ascii="Times New Roman" w:hAnsi="Times New Roman" w:cs="Times New Roman"/>
          <w:b/>
          <w:bCs/>
          <w:sz w:val="28"/>
          <w:szCs w:val="28"/>
        </w:rPr>
        <w:t>4 Further referring verbs</w:t>
      </w:r>
    </w:p>
    <w:p w14:paraId="1640CA59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6790D">
        <w:rPr>
          <w:rFonts w:ascii="Times New Roman" w:hAnsi="Times New Roman" w:cs="Times New Roman"/>
          <w:sz w:val="28"/>
          <w:szCs w:val="28"/>
        </w:rPr>
        <w:t>A small group of verbs is followed by the pattern</w:t>
      </w:r>
    </w:p>
    <w:p w14:paraId="4E9F6942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6790D">
        <w:rPr>
          <w:rFonts w:ascii="Times New Roman" w:hAnsi="Times New Roman" w:cs="Times New Roman"/>
          <w:b/>
          <w:bCs/>
          <w:sz w:val="28"/>
          <w:szCs w:val="28"/>
        </w:rPr>
        <w:t>(</w:t>
      </w:r>
      <w:proofErr w:type="gramStart"/>
      <w:r w:rsidRPr="0086790D">
        <w:rPr>
          <w:rFonts w:ascii="Times New Roman" w:hAnsi="Times New Roman" w:cs="Times New Roman"/>
          <w:b/>
          <w:bCs/>
          <w:sz w:val="28"/>
          <w:szCs w:val="28"/>
        </w:rPr>
        <w:t>somebody</w:t>
      </w:r>
      <w:proofErr w:type="gramEnd"/>
      <w:r w:rsidRPr="0086790D">
        <w:rPr>
          <w:rFonts w:ascii="Times New Roman" w:hAnsi="Times New Roman" w:cs="Times New Roman"/>
          <w:b/>
          <w:bCs/>
          <w:sz w:val="28"/>
          <w:szCs w:val="28"/>
        </w:rPr>
        <w:t>/ thing + for + noun/ gerund):</w:t>
      </w:r>
      <w:r w:rsidR="002E3072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</w:p>
    <w:p w14:paraId="5495FA44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86790D">
        <w:rPr>
          <w:rFonts w:ascii="Times New Roman" w:hAnsi="Times New Roman" w:cs="Times New Roman"/>
          <w:i/>
          <w:iCs/>
          <w:sz w:val="28"/>
          <w:szCs w:val="28"/>
        </w:rPr>
        <w:t>Lee (1998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 xml:space="preserve">) blamed </w:t>
      </w:r>
      <w:r w:rsidRPr="0086790D">
        <w:rPr>
          <w:rFonts w:ascii="Times New Roman" w:hAnsi="Times New Roman" w:cs="Times New Roman"/>
          <w:i/>
          <w:iCs/>
          <w:sz w:val="28"/>
          <w:szCs w:val="28"/>
        </w:rPr>
        <w:t>the media for creating uncertainty.</w:t>
      </w:r>
    </w:p>
    <w:p w14:paraId="18AEF51F" w14:textId="77777777" w:rsidR="0086790D" w:rsidRPr="000313F7" w:rsidRDefault="000313F7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  <w:r w:rsidRPr="000313F7">
        <w:rPr>
          <w:rFonts w:ascii="Times New Roman" w:hAnsi="Times New Roman" w:cs="Times New Roman"/>
          <w:i/>
          <w:iCs/>
          <w:color w:val="FF0000"/>
          <w:sz w:val="28"/>
          <w:szCs w:val="28"/>
        </w:rPr>
        <w:t>B</w:t>
      </w:r>
      <w:r w:rsidR="0086790D" w:rsidRPr="000313F7">
        <w:rPr>
          <w:rFonts w:ascii="Times New Roman" w:hAnsi="Times New Roman" w:cs="Times New Roman"/>
          <w:i/>
          <w:iCs/>
          <w:color w:val="FF0000"/>
          <w:sz w:val="28"/>
          <w:szCs w:val="28"/>
        </w:rPr>
        <w:t>lame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</w:t>
      </w:r>
      <w:r w:rsidR="0086790D" w:rsidRPr="000313F7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censure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</w:t>
      </w:r>
      <w:r w:rsidR="0086790D" w:rsidRPr="000313F7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commend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</w:t>
      </w:r>
      <w:r w:rsidR="0086790D" w:rsidRPr="000313F7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condemn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</w:t>
      </w:r>
      <w:r w:rsidRPr="000313F7">
        <w:rPr>
          <w:rFonts w:ascii="Times New Roman" w:hAnsi="Times New Roman" w:cs="Times New Roman"/>
          <w:i/>
          <w:iCs/>
          <w:color w:val="FF0000"/>
          <w:sz w:val="28"/>
          <w:szCs w:val="28"/>
        </w:rPr>
        <w:t>criticize</w:t>
      </w:r>
    </w:p>
    <w:p w14:paraId="23906E78" w14:textId="77777777" w:rsidR="002702D6" w:rsidRDefault="002702D6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AFE67C1" w14:textId="69274BB6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86790D">
        <w:rPr>
          <w:rFonts w:ascii="Times New Roman" w:hAnsi="Times New Roman" w:cs="Times New Roman"/>
          <w:sz w:val="28"/>
          <w:szCs w:val="28"/>
        </w:rPr>
        <w:t>NB. All except ‘commend’ have a negative meaning.</w:t>
      </w:r>
    </w:p>
    <w:p w14:paraId="5CDF0126" w14:textId="76EAB3E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6790D">
        <w:rPr>
          <w:rFonts w:ascii="Times New Roman" w:hAnsi="Times New Roman" w:cs="Times New Roman"/>
          <w:sz w:val="28"/>
          <w:szCs w:val="28"/>
        </w:rPr>
        <w:t>Another group is followed by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>(somebody/ thing + as + noun/ gerund):</w:t>
      </w:r>
    </w:p>
    <w:p w14:paraId="723BE4D2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sz w:val="28"/>
          <w:szCs w:val="28"/>
        </w:rPr>
      </w:pPr>
      <w:r w:rsidRPr="0086790D">
        <w:rPr>
          <w:rFonts w:ascii="Times New Roman" w:hAnsi="Times New Roman" w:cs="Times New Roman"/>
          <w:i/>
          <w:iCs/>
          <w:sz w:val="28"/>
          <w:szCs w:val="28"/>
        </w:rPr>
        <w:t xml:space="preserve">Terry </w:t>
      </w:r>
      <w:r w:rsidRPr="0086790D">
        <w:rPr>
          <w:rFonts w:ascii="Times New Roman" w:hAnsi="Times New Roman" w:cs="Times New Roman"/>
          <w:b/>
          <w:bCs/>
          <w:sz w:val="28"/>
          <w:szCs w:val="28"/>
        </w:rPr>
        <w:t xml:space="preserve">interprets </w:t>
      </w:r>
      <w:r w:rsidRPr="0086790D">
        <w:rPr>
          <w:rFonts w:ascii="Times New Roman" w:hAnsi="Times New Roman" w:cs="Times New Roman"/>
          <w:i/>
          <w:iCs/>
          <w:sz w:val="28"/>
          <w:szCs w:val="28"/>
        </w:rPr>
        <w:t>rising oil prices as a result of the Asian</w:t>
      </w:r>
      <w:r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86790D">
        <w:rPr>
          <w:rFonts w:ascii="Times New Roman" w:hAnsi="Times New Roman" w:cs="Times New Roman"/>
          <w:i/>
          <w:iCs/>
          <w:sz w:val="28"/>
          <w:szCs w:val="28"/>
        </w:rPr>
        <w:t>recovery.</w:t>
      </w:r>
    </w:p>
    <w:p w14:paraId="7EC63A35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/>
          <w:iCs/>
          <w:color w:val="FF0000"/>
          <w:sz w:val="28"/>
          <w:szCs w:val="28"/>
        </w:rPr>
      </w:pPr>
      <w:proofErr w:type="gramStart"/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>assess</w:t>
      </w:r>
      <w:proofErr w:type="gramEnd"/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</w:t>
      </w:r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characterize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</w:t>
      </w:r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>classify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  </w:t>
      </w:r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define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</w:t>
      </w:r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>describe</w:t>
      </w:r>
    </w:p>
    <w:p w14:paraId="15B3EF14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0000"/>
          <w:sz w:val="28"/>
          <w:szCs w:val="28"/>
        </w:rPr>
      </w:pPr>
      <w:proofErr w:type="gramStart"/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>evaluate</w:t>
      </w:r>
      <w:proofErr w:type="gramEnd"/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 </w:t>
      </w:r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identify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  </w:t>
      </w:r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interpret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</w:t>
      </w:r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portray </w:t>
      </w:r>
      <w:r>
        <w:rPr>
          <w:rFonts w:ascii="Times New Roman" w:hAnsi="Times New Roman" w:cs="Times New Roman"/>
          <w:i/>
          <w:iCs/>
          <w:color w:val="FF0000"/>
          <w:sz w:val="28"/>
          <w:szCs w:val="28"/>
        </w:rPr>
        <w:t xml:space="preserve">     </w:t>
      </w:r>
      <w:r w:rsidRPr="0086790D">
        <w:rPr>
          <w:rFonts w:ascii="Times New Roman" w:hAnsi="Times New Roman" w:cs="Times New Roman"/>
          <w:i/>
          <w:iCs/>
          <w:color w:val="FF0000"/>
          <w:sz w:val="28"/>
          <w:szCs w:val="28"/>
        </w:rPr>
        <w:t>present</w:t>
      </w:r>
    </w:p>
    <w:p w14:paraId="32E7946E" w14:textId="77777777" w:rsidR="0086790D" w:rsidRPr="0086790D" w:rsidRDefault="0086790D" w:rsidP="0086790D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FFFFFF"/>
          <w:sz w:val="28"/>
          <w:szCs w:val="28"/>
        </w:rPr>
      </w:pPr>
      <w:r w:rsidRPr="0086790D">
        <w:rPr>
          <w:rFonts w:ascii="Times New Roman" w:hAnsi="Times New Roman" w:cs="Times New Roman"/>
          <w:color w:val="FFFFFF"/>
          <w:sz w:val="28"/>
          <w:szCs w:val="28"/>
        </w:rPr>
        <w:t>EEE34</w:t>
      </w:r>
    </w:p>
    <w:p w14:paraId="79360258" w14:textId="77777777" w:rsidR="0086790D" w:rsidRPr="0086790D" w:rsidRDefault="0086790D" w:rsidP="008679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86790D">
        <w:rPr>
          <w:rFonts w:ascii="Times New Roman" w:hAnsi="Times New Roman" w:cs="Times New Roman"/>
          <w:b/>
          <w:bCs/>
          <w:sz w:val="28"/>
          <w:szCs w:val="28"/>
        </w:rPr>
        <w:t>Practice B</w:t>
      </w:r>
    </w:p>
    <w:p w14:paraId="2804E7A0" w14:textId="77777777" w:rsidR="0086790D" w:rsidRPr="00BD6121" w:rsidRDefault="002468F3" w:rsidP="00BD612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ill in the blanks to complete the following statements</w:t>
      </w:r>
      <w:r w:rsidR="0086790D" w:rsidRPr="00BD6121">
        <w:rPr>
          <w:rFonts w:ascii="Times New Roman" w:hAnsi="Times New Roman" w:cs="Times New Roman"/>
          <w:sz w:val="28"/>
          <w:szCs w:val="28"/>
        </w:rPr>
        <w:t xml:space="preserve"> using verbs from the lists in (4).</w:t>
      </w:r>
    </w:p>
    <w:p w14:paraId="5F36B020" w14:textId="77777777" w:rsidR="0086790D" w:rsidRPr="00BD6121" w:rsidRDefault="0086790D" w:rsidP="00BD612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r w:rsidRPr="00BD6121">
        <w:rPr>
          <w:rFonts w:ascii="Times New Roman" w:hAnsi="Times New Roman" w:cs="Times New Roman"/>
          <w:iCs/>
          <w:sz w:val="28"/>
          <w:szCs w:val="28"/>
        </w:rPr>
        <w:t>Example:</w:t>
      </w:r>
      <w:r w:rsidR="002468F3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BD6121">
        <w:rPr>
          <w:rFonts w:ascii="Times New Roman" w:hAnsi="Times New Roman" w:cs="Times New Roman"/>
          <w:iCs/>
          <w:sz w:val="28"/>
          <w:szCs w:val="28"/>
        </w:rPr>
        <w:t>K: ‘</w:t>
      </w:r>
      <w:proofErr w:type="spellStart"/>
      <w:r w:rsidRPr="00BD6121">
        <w:rPr>
          <w:rFonts w:ascii="Times New Roman" w:hAnsi="Times New Roman" w:cs="Times New Roman"/>
          <w:iCs/>
          <w:sz w:val="28"/>
          <w:szCs w:val="28"/>
        </w:rPr>
        <w:t>Guttman’s</w:t>
      </w:r>
      <w:proofErr w:type="spellEnd"/>
      <w:r w:rsidRPr="00BD6121">
        <w:rPr>
          <w:rFonts w:ascii="Times New Roman" w:hAnsi="Times New Roman" w:cs="Times New Roman"/>
          <w:iCs/>
          <w:sz w:val="28"/>
          <w:szCs w:val="28"/>
        </w:rPr>
        <w:t xml:space="preserve"> work is responsible for many of the current</w:t>
      </w:r>
    </w:p>
    <w:p w14:paraId="500FB502" w14:textId="77777777" w:rsidR="0086790D" w:rsidRPr="00BD6121" w:rsidRDefault="0086790D" w:rsidP="00BD612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proofErr w:type="gramStart"/>
      <w:r w:rsidRPr="00BD6121">
        <w:rPr>
          <w:rFonts w:ascii="Times New Roman" w:hAnsi="Times New Roman" w:cs="Times New Roman"/>
          <w:iCs/>
          <w:sz w:val="28"/>
          <w:szCs w:val="28"/>
        </w:rPr>
        <w:t>social</w:t>
      </w:r>
      <w:proofErr w:type="gramEnd"/>
      <w:r w:rsidRPr="00BD6121">
        <w:rPr>
          <w:rFonts w:ascii="Times New Roman" w:hAnsi="Times New Roman" w:cs="Times New Roman"/>
          <w:iCs/>
          <w:sz w:val="28"/>
          <w:szCs w:val="28"/>
        </w:rPr>
        <w:t xml:space="preserve"> problems.’</w:t>
      </w:r>
    </w:p>
    <w:p w14:paraId="059FF176" w14:textId="77777777" w:rsidR="0086790D" w:rsidRDefault="0086790D" w:rsidP="00BD612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r w:rsidRPr="00BD6121">
        <w:rPr>
          <w:rFonts w:ascii="Times New Roman" w:hAnsi="Times New Roman" w:cs="Times New Roman"/>
          <w:iCs/>
          <w:sz w:val="28"/>
          <w:szCs w:val="28"/>
        </w:rPr>
        <w:t xml:space="preserve">K </w:t>
      </w:r>
      <w:r w:rsidRPr="002468F3">
        <w:rPr>
          <w:rFonts w:ascii="Times New Roman" w:hAnsi="Times New Roman" w:cs="Times New Roman"/>
          <w:b/>
          <w:bCs/>
          <w:color w:val="FF0000"/>
          <w:sz w:val="28"/>
          <w:szCs w:val="28"/>
          <w:u w:val="single"/>
        </w:rPr>
        <w:t>blamed</w:t>
      </w:r>
      <w:r w:rsidRPr="002468F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proofErr w:type="spellStart"/>
      <w:r w:rsidRPr="00BD6121">
        <w:rPr>
          <w:rFonts w:ascii="Times New Roman" w:hAnsi="Times New Roman" w:cs="Times New Roman"/>
          <w:iCs/>
          <w:sz w:val="28"/>
          <w:szCs w:val="28"/>
        </w:rPr>
        <w:t>Guttman’s</w:t>
      </w:r>
      <w:proofErr w:type="spellEnd"/>
      <w:r w:rsidRPr="00BD6121">
        <w:rPr>
          <w:rFonts w:ascii="Times New Roman" w:hAnsi="Times New Roman" w:cs="Times New Roman"/>
          <w:iCs/>
          <w:sz w:val="28"/>
          <w:szCs w:val="28"/>
        </w:rPr>
        <w:t xml:space="preserve"> work for many of the current social</w:t>
      </w:r>
      <w:r w:rsidR="002468F3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Pr="00BD6121">
        <w:rPr>
          <w:rFonts w:ascii="Times New Roman" w:hAnsi="Times New Roman" w:cs="Times New Roman"/>
          <w:iCs/>
          <w:sz w:val="28"/>
          <w:szCs w:val="28"/>
        </w:rPr>
        <w:t>problems.</w:t>
      </w:r>
    </w:p>
    <w:p w14:paraId="63FEE646" w14:textId="77777777" w:rsidR="002468F3" w:rsidRPr="00BD6121" w:rsidRDefault="002468F3" w:rsidP="00BD612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</w:p>
    <w:p w14:paraId="44D5044A" w14:textId="77777777" w:rsidR="0086790D" w:rsidRDefault="0086790D" w:rsidP="008F535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r w:rsidRPr="008F535D">
        <w:rPr>
          <w:rFonts w:ascii="Times New Roman" w:hAnsi="Times New Roman" w:cs="Times New Roman"/>
          <w:iCs/>
          <w:sz w:val="28"/>
          <w:szCs w:val="28"/>
        </w:rPr>
        <w:t>L: ‘She was very careless about her research methods’.</w:t>
      </w:r>
    </w:p>
    <w:p w14:paraId="3B126433" w14:textId="77777777" w:rsidR="002468F3" w:rsidRPr="008F535D" w:rsidRDefault="002468F3" w:rsidP="002468F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FF0000"/>
          <w:sz w:val="28"/>
          <w:szCs w:val="28"/>
        </w:rPr>
      </w:pPr>
      <w:proofErr w:type="gramStart"/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L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……………..</w:t>
      </w:r>
      <w:proofErr w:type="gramEnd"/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 </w:t>
      </w:r>
      <w:proofErr w:type="gramStart"/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>her</w:t>
      </w:r>
      <w:proofErr w:type="gramEnd"/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for her careless research methods</w:t>
      </w:r>
    </w:p>
    <w:p w14:paraId="4B9ABFC9" w14:textId="77777777" w:rsidR="002468F3" w:rsidRPr="002468F3" w:rsidRDefault="002468F3" w:rsidP="002468F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</w:p>
    <w:p w14:paraId="0ABC51E6" w14:textId="77777777" w:rsidR="0086790D" w:rsidRDefault="0086790D" w:rsidP="008F535D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r w:rsidRPr="008F535D">
        <w:rPr>
          <w:rFonts w:ascii="Times New Roman" w:hAnsi="Times New Roman" w:cs="Times New Roman"/>
          <w:iCs/>
          <w:sz w:val="28"/>
          <w:szCs w:val="28"/>
        </w:rPr>
        <w:t>M: ‘There are four main types of children in care’.</w:t>
      </w:r>
    </w:p>
    <w:p w14:paraId="759E89CB" w14:textId="77777777" w:rsidR="002468F3" w:rsidRPr="008F535D" w:rsidRDefault="002468F3" w:rsidP="002468F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iCs/>
          <w:color w:val="FF0000"/>
          <w:sz w:val="28"/>
          <w:szCs w:val="28"/>
        </w:rPr>
      </w:pPr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M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…………… </w:t>
      </w:r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>children into four main types</w:t>
      </w:r>
    </w:p>
    <w:p w14:paraId="5E191526" w14:textId="77777777" w:rsidR="002468F3" w:rsidRPr="002468F3" w:rsidRDefault="002468F3" w:rsidP="002468F3">
      <w:pPr>
        <w:pStyle w:val="ListParagraph"/>
        <w:rPr>
          <w:rFonts w:ascii="Times New Roman" w:hAnsi="Times New Roman" w:cs="Times New Roman"/>
          <w:iCs/>
          <w:sz w:val="28"/>
          <w:szCs w:val="28"/>
        </w:rPr>
      </w:pPr>
    </w:p>
    <w:p w14:paraId="034D3BEF" w14:textId="77777777" w:rsidR="002468F3" w:rsidRPr="008F535D" w:rsidRDefault="002468F3" w:rsidP="002468F3">
      <w:pPr>
        <w:pStyle w:val="ListParagraph"/>
        <w:autoSpaceDE w:val="0"/>
        <w:autoSpaceDN w:val="0"/>
        <w:adjustRightInd w:val="0"/>
        <w:spacing w:after="0" w:line="360" w:lineRule="auto"/>
        <w:ind w:left="750"/>
        <w:rPr>
          <w:rFonts w:ascii="Times New Roman" w:hAnsi="Times New Roman" w:cs="Times New Roman"/>
          <w:iCs/>
          <w:sz w:val="28"/>
          <w:szCs w:val="28"/>
        </w:rPr>
      </w:pPr>
    </w:p>
    <w:p w14:paraId="4500ED3B" w14:textId="77777777" w:rsidR="0086790D" w:rsidRDefault="002E3072" w:rsidP="00BD612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</w:t>
      </w:r>
      <w:r w:rsidR="008F535D" w:rsidRPr="008F535D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6790D" w:rsidRPr="008F535D">
        <w:rPr>
          <w:rFonts w:ascii="Times New Roman" w:hAnsi="Times New Roman" w:cs="Times New Roman"/>
          <w:iCs/>
          <w:sz w:val="28"/>
          <w:szCs w:val="28"/>
        </w:rPr>
        <w:t>(c) N: ‘That company has an excellent record for workplace</w:t>
      </w:r>
      <w:r w:rsidR="008F535D" w:rsidRPr="008F535D">
        <w:rPr>
          <w:rFonts w:ascii="Times New Roman" w:hAnsi="Times New Roman" w:cs="Times New Roman"/>
          <w:iCs/>
          <w:sz w:val="28"/>
          <w:szCs w:val="28"/>
        </w:rPr>
        <w:t xml:space="preserve"> </w:t>
      </w:r>
      <w:r w:rsidR="0086790D" w:rsidRPr="008F535D">
        <w:rPr>
          <w:rFonts w:ascii="Times New Roman" w:hAnsi="Times New Roman" w:cs="Times New Roman"/>
          <w:iCs/>
          <w:sz w:val="28"/>
          <w:szCs w:val="28"/>
        </w:rPr>
        <w:t>safety’.</w:t>
      </w:r>
    </w:p>
    <w:p w14:paraId="4F99CD1F" w14:textId="77777777" w:rsidR="002468F3" w:rsidRPr="008F535D" w:rsidRDefault="002468F3" w:rsidP="002468F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sz w:val="28"/>
          <w:szCs w:val="28"/>
        </w:rPr>
      </w:pPr>
      <w:r>
        <w:rPr>
          <w:rFonts w:ascii="Times New Roman" w:hAnsi="Times New Roman" w:cs="Times New Roman"/>
          <w:iCs/>
          <w:sz w:val="28"/>
          <w:szCs w:val="28"/>
        </w:rPr>
        <w:t xml:space="preserve">          </w:t>
      </w:r>
      <w:proofErr w:type="gramStart"/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N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…………..</w:t>
      </w:r>
      <w:proofErr w:type="gramEnd"/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 </w:t>
      </w:r>
      <w:proofErr w:type="gramStart"/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>the</w:t>
      </w:r>
      <w:proofErr w:type="gramEnd"/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company for the excellent record for workplace safety.</w:t>
      </w:r>
    </w:p>
    <w:p w14:paraId="5A5F0330" w14:textId="77777777" w:rsidR="002468F3" w:rsidRPr="008F535D" w:rsidRDefault="002468F3" w:rsidP="002468F3">
      <w:pPr>
        <w:autoSpaceDE w:val="0"/>
        <w:autoSpaceDN w:val="0"/>
        <w:adjustRightInd w:val="0"/>
        <w:spacing w:after="0" w:line="360" w:lineRule="auto"/>
        <w:ind w:firstLine="720"/>
        <w:rPr>
          <w:rFonts w:ascii="Times New Roman" w:hAnsi="Times New Roman" w:cs="Times New Roman"/>
          <w:iCs/>
          <w:sz w:val="28"/>
          <w:szCs w:val="28"/>
        </w:rPr>
      </w:pPr>
    </w:p>
    <w:p w14:paraId="0A0A3BFB" w14:textId="77777777" w:rsidR="002E3072" w:rsidRDefault="0086790D" w:rsidP="00BD612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000000"/>
          <w:sz w:val="28"/>
          <w:szCs w:val="28"/>
        </w:rPr>
      </w:pPr>
      <w:r w:rsidRPr="008F535D">
        <w:rPr>
          <w:rFonts w:ascii="Times New Roman" w:hAnsi="Times New Roman" w:cs="Times New Roman"/>
          <w:color w:val="FFFFFF"/>
          <w:sz w:val="28"/>
          <w:szCs w:val="28"/>
        </w:rPr>
        <w:t>7</w:t>
      </w:r>
      <w:r w:rsidR="002E3072">
        <w:rPr>
          <w:rFonts w:ascii="Times New Roman" w:hAnsi="Times New Roman" w:cs="Times New Roman"/>
          <w:color w:val="FFFFFF"/>
          <w:sz w:val="28"/>
          <w:szCs w:val="28"/>
        </w:rPr>
        <w:t xml:space="preserve">    </w:t>
      </w:r>
      <w:r w:rsidRPr="008F535D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(d) O: ‘The noises whales make must be expressions </w:t>
      </w:r>
      <w:r w:rsidR="008F535D" w:rsidRPr="008F535D">
        <w:rPr>
          <w:rFonts w:ascii="Times New Roman" w:hAnsi="Times New Roman" w:cs="Times New Roman"/>
          <w:iCs/>
          <w:color w:val="000000"/>
          <w:sz w:val="28"/>
          <w:szCs w:val="28"/>
        </w:rPr>
        <w:t>of</w:t>
      </w:r>
      <w:r w:rsidR="008F535D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happiness’</w:t>
      </w:r>
      <w:r w:rsidRPr="008F535D">
        <w:rPr>
          <w:rFonts w:ascii="Times New Roman" w:hAnsi="Times New Roman" w:cs="Times New Roman"/>
          <w:iCs/>
          <w:color w:val="000000"/>
          <w:sz w:val="28"/>
          <w:szCs w:val="28"/>
        </w:rPr>
        <w:t>.</w:t>
      </w:r>
      <w:r w:rsidR="002E3072">
        <w:rPr>
          <w:rFonts w:ascii="Times New Roman" w:hAnsi="Times New Roman" w:cs="Times New Roman"/>
          <w:iCs/>
          <w:color w:val="000000"/>
          <w:sz w:val="28"/>
          <w:szCs w:val="28"/>
        </w:rPr>
        <w:t xml:space="preserve">  </w:t>
      </w:r>
    </w:p>
    <w:p w14:paraId="58A9906D" w14:textId="74357E21" w:rsidR="0086790D" w:rsidRPr="00C079BC" w:rsidRDefault="002468F3" w:rsidP="00C079BC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iCs/>
          <w:color w:val="FF0000"/>
          <w:sz w:val="28"/>
          <w:szCs w:val="28"/>
        </w:rPr>
      </w:pPr>
      <w:r>
        <w:rPr>
          <w:rFonts w:ascii="Times New Roman" w:hAnsi="Times New Roman" w:cs="Times New Roman"/>
          <w:iCs/>
          <w:color w:val="000000"/>
          <w:sz w:val="28"/>
          <w:szCs w:val="28"/>
        </w:rPr>
        <w:tab/>
      </w:r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Whales </w:t>
      </w:r>
      <w:proofErr w:type="gramStart"/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are 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>…………..</w:t>
      </w:r>
      <w:proofErr w:type="gramEnd"/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 by the expressions of</w:t>
      </w:r>
      <w:r w:rsidRPr="008F535D"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happiness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they make</w:t>
      </w:r>
      <w:r w:rsidR="002702D6">
        <w:rPr>
          <w:rFonts w:ascii="Times New Roman" w:hAnsi="Times New Roman" w:cs="Times New Roman"/>
          <w:iCs/>
          <w:color w:val="FF0000"/>
          <w:sz w:val="28"/>
          <w:szCs w:val="28"/>
        </w:rPr>
        <w:t>/demonstrate</w:t>
      </w:r>
      <w:r>
        <w:rPr>
          <w:rFonts w:ascii="Times New Roman" w:hAnsi="Times New Roman" w:cs="Times New Roman"/>
          <w:iCs/>
          <w:color w:val="FF0000"/>
          <w:sz w:val="28"/>
          <w:szCs w:val="28"/>
        </w:rPr>
        <w:t xml:space="preserve"> </w:t>
      </w:r>
      <w:bookmarkStart w:id="0" w:name="_GoBack"/>
      <w:bookmarkEnd w:id="0"/>
    </w:p>
    <w:sectPr w:rsidR="0086790D" w:rsidRPr="00C079BC" w:rsidSect="008F535D">
      <w:pgSz w:w="12240" w:h="15840"/>
      <w:pgMar w:top="720" w:right="900" w:bottom="63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EC4857"/>
    <w:multiLevelType w:val="hybridMultilevel"/>
    <w:tmpl w:val="986C0D44"/>
    <w:lvl w:ilvl="0" w:tplc="1E0642CC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5B86D81"/>
    <w:multiLevelType w:val="hybridMultilevel"/>
    <w:tmpl w:val="D7E2916E"/>
    <w:lvl w:ilvl="0" w:tplc="1E0642CC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78D2528"/>
    <w:multiLevelType w:val="hybridMultilevel"/>
    <w:tmpl w:val="B96E5C82"/>
    <w:lvl w:ilvl="0" w:tplc="296208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CA52441"/>
    <w:multiLevelType w:val="hybridMultilevel"/>
    <w:tmpl w:val="8BFCCD82"/>
    <w:lvl w:ilvl="0" w:tplc="8292B43A">
      <w:start w:val="1"/>
      <w:numFmt w:val="lowerLetter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4262CB"/>
    <w:multiLevelType w:val="hybridMultilevel"/>
    <w:tmpl w:val="FC5C1E14"/>
    <w:lvl w:ilvl="0" w:tplc="1E0642CC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907EDD"/>
    <w:multiLevelType w:val="hybridMultilevel"/>
    <w:tmpl w:val="16B47442"/>
    <w:lvl w:ilvl="0" w:tplc="8292B43A">
      <w:start w:val="1"/>
      <w:numFmt w:val="lowerLetter"/>
      <w:lvlText w:val="(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BAD083D"/>
    <w:multiLevelType w:val="hybridMultilevel"/>
    <w:tmpl w:val="5CD6EF62"/>
    <w:lvl w:ilvl="0" w:tplc="1E0642CC">
      <w:start w:val="1"/>
      <w:numFmt w:val="lowerLetter"/>
      <w:lvlText w:val="(%1)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5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S0MDCxtDC1MDExsbBQ0lEKTi0uzszPAykwqgUAkgfbCCwAAAA="/>
  </w:docVars>
  <w:rsids>
    <w:rsidRoot w:val="0086790D"/>
    <w:rsid w:val="0002407E"/>
    <w:rsid w:val="000313F7"/>
    <w:rsid w:val="0014757F"/>
    <w:rsid w:val="002468F3"/>
    <w:rsid w:val="002627E8"/>
    <w:rsid w:val="002702D6"/>
    <w:rsid w:val="002E3072"/>
    <w:rsid w:val="006D3868"/>
    <w:rsid w:val="00717D80"/>
    <w:rsid w:val="007D54A1"/>
    <w:rsid w:val="0086790D"/>
    <w:rsid w:val="008F535D"/>
    <w:rsid w:val="009330EE"/>
    <w:rsid w:val="00982695"/>
    <w:rsid w:val="00A76116"/>
    <w:rsid w:val="00A83872"/>
    <w:rsid w:val="00BD6121"/>
    <w:rsid w:val="00C079BC"/>
    <w:rsid w:val="00CD47AF"/>
    <w:rsid w:val="00E5537B"/>
    <w:rsid w:val="00EF43F4"/>
    <w:rsid w:val="00F53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0779CDF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35D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53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3</Pages>
  <Words>583</Words>
  <Characters>3324</Characters>
  <Application>Microsoft Macintosh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Praveeni Senanayake</cp:lastModifiedBy>
  <cp:revision>17</cp:revision>
  <dcterms:created xsi:type="dcterms:W3CDTF">2020-11-13T07:44:00Z</dcterms:created>
  <dcterms:modified xsi:type="dcterms:W3CDTF">2021-10-27T14:53:00Z</dcterms:modified>
</cp:coreProperties>
</file>